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6655D" w14:textId="14E285CC" w:rsidR="001437C8" w:rsidRPr="002029D2" w:rsidRDefault="002029D2" w:rsidP="001437C8">
      <w:pPr>
        <w:spacing w:before="100" w:beforeAutospacing="1" w:after="100" w:afterAutospacing="1" w:line="240" w:lineRule="auto"/>
        <w:jc w:val="center"/>
        <w:outlineLvl w:val="0"/>
        <w:rPr>
          <w:rFonts w:eastAsia="Times New Roman" w:cstheme="minorHAnsi"/>
          <w:b/>
          <w:bCs/>
          <w:kern w:val="36"/>
          <w:sz w:val="24"/>
          <w:szCs w:val="24"/>
          <w:lang w:val="ru-RU"/>
        </w:rPr>
      </w:pPr>
      <w:r w:rsidRPr="002029D2">
        <w:rPr>
          <w:rFonts w:eastAsia="Times New Roman" w:cs="Times New Roman"/>
          <w:b/>
          <w:bCs/>
          <w:kern w:val="36"/>
          <w:sz w:val="24"/>
          <w:szCs w:val="24"/>
          <w:lang w:val="ru-RU"/>
        </w:rPr>
        <w:t>Прием заявок</w:t>
      </w:r>
      <w:r w:rsidR="003C1E99" w:rsidRPr="002029D2">
        <w:rPr>
          <w:rFonts w:eastAsia="Times New Roman" w:cs="Times New Roman"/>
          <w:b/>
          <w:bCs/>
          <w:kern w:val="36"/>
          <w:sz w:val="24"/>
          <w:szCs w:val="24"/>
          <w:lang w:val="ru-RU"/>
        </w:rPr>
        <w:t xml:space="preserve">: </w:t>
      </w:r>
      <w:r w:rsidRPr="002029D2">
        <w:rPr>
          <w:rFonts w:eastAsia="Times New Roman" w:cs="Times New Roman"/>
          <w:b/>
          <w:bCs/>
          <w:kern w:val="36"/>
          <w:sz w:val="24"/>
          <w:szCs w:val="24"/>
          <w:lang w:val="ru-RU"/>
        </w:rPr>
        <w:t>Инициатива «Луч света» для Центральной Азии и Афганистана</w:t>
      </w:r>
      <w:r w:rsidR="003C1E99" w:rsidRPr="002029D2">
        <w:rPr>
          <w:rFonts w:eastAsia="Times New Roman" w:cs="Times New Roman"/>
          <w:b/>
          <w:bCs/>
          <w:kern w:val="36"/>
          <w:sz w:val="24"/>
          <w:szCs w:val="24"/>
          <w:lang w:val="ru-RU"/>
        </w:rPr>
        <w:t xml:space="preserve">: </w:t>
      </w:r>
      <w:r w:rsidRPr="002029D2">
        <w:rPr>
          <w:rFonts w:eastAsia="Times New Roman" w:cs="Times New Roman"/>
          <w:b/>
          <w:bCs/>
          <w:kern w:val="36"/>
          <w:sz w:val="24"/>
          <w:szCs w:val="24"/>
          <w:lang w:val="ru-RU"/>
        </w:rPr>
        <w:t>Региональная консультативная группа гражданского общества (РКГ-ГО)</w:t>
      </w:r>
    </w:p>
    <w:p w14:paraId="3D0EF4DC" w14:textId="43B511F0" w:rsidR="003C1E99" w:rsidRPr="002029D2" w:rsidRDefault="002029D2" w:rsidP="003C1E99">
      <w:pPr>
        <w:keepNext/>
        <w:keepLines/>
        <w:spacing w:before="40" w:after="0" w:line="240" w:lineRule="auto"/>
        <w:outlineLvl w:val="1"/>
        <w:rPr>
          <w:rFonts w:eastAsia="Times New Roman" w:cstheme="minorHAnsi"/>
          <w:b/>
          <w:bCs/>
          <w:lang w:val="ru-RU"/>
        </w:rPr>
      </w:pPr>
      <w:r w:rsidRPr="002029D2">
        <w:rPr>
          <w:rFonts w:eastAsia="Times New Roman" w:cstheme="minorHAnsi"/>
          <w:b/>
          <w:bCs/>
          <w:lang w:val="ru-RU"/>
        </w:rPr>
        <w:t xml:space="preserve">Предыстория </w:t>
      </w:r>
    </w:p>
    <w:p w14:paraId="4F8E38D1" w14:textId="56C212A1" w:rsidR="003C1E99" w:rsidRPr="00DD3B1C" w:rsidRDefault="00DD3B1C" w:rsidP="00DD3B1C">
      <w:pPr>
        <w:jc w:val="both"/>
        <w:rPr>
          <w:rFonts w:cstheme="minorHAnsi"/>
          <w:lang w:val="ru-RU"/>
        </w:rPr>
      </w:pPr>
      <w:bookmarkStart w:id="0" w:name="_Hlk34845205"/>
      <w:r w:rsidRPr="00443066">
        <w:rPr>
          <w:rFonts w:cstheme="minorHAnsi"/>
          <w:lang w:val="ru-RU"/>
        </w:rPr>
        <w:t>Инициатива "Луч света" в Центральной Азии и Афганистане будут инвестировать в развитие Центрально-Азиатского альянса по вопросам сексуального и гендерного насилия (СГН), состоящей из правительственных и неправительственных заинтересованных сторон, включая парламентариев, министерств и ведомств, судебных и полицейских органов, организаций гражданского общества (ОГО), активистов, пострадавших, молодежи, мужчин и религиозных лидеров. Роль альянса будет заключаться в разработке ориентированных на конкретные действия моделей, инструментов и партнерств с целью содействия повышению эффективности, включению и охвату государственных и негосударственных стратегий предупреждения, реагирования и изменения поведения, а также инструментов для искоренения СГН и вредной практики, включая детские, ранние и принудительные браки.</w:t>
      </w:r>
      <w:r>
        <w:rPr>
          <w:rFonts w:cstheme="minorHAnsi"/>
          <w:lang w:val="ru-RU"/>
        </w:rPr>
        <w:t xml:space="preserve"> </w:t>
      </w:r>
      <w:r w:rsidRPr="00DD3B1C">
        <w:rPr>
          <w:rFonts w:cstheme="minorHAnsi"/>
          <w:lang w:val="ru-RU"/>
        </w:rPr>
        <w:t>В рамках партнерства инициативы "Луч света" в Центральной Азии будут рассмотрены ключевые рекомендации, вытекающие из проведенного Европейской комиссией в январе 2018 года гендерного исследования для Центральной Азии.</w:t>
      </w:r>
      <w:r>
        <w:rPr>
          <w:rStyle w:val="FootnoteReference"/>
          <w:rFonts w:cstheme="minorHAnsi"/>
          <w:lang w:val="ru-RU"/>
        </w:rPr>
        <w:footnoteReference w:id="1"/>
      </w:r>
    </w:p>
    <w:bookmarkEnd w:id="0"/>
    <w:p w14:paraId="53958FCF" w14:textId="4785F19B" w:rsidR="00FF45D3" w:rsidRPr="00443066" w:rsidRDefault="00FF45D3" w:rsidP="00FF45D3">
      <w:pPr>
        <w:ind w:right="-7"/>
        <w:jc w:val="both"/>
        <w:rPr>
          <w:rFonts w:cstheme="minorHAnsi"/>
          <w:lang w:val="ru-RU"/>
        </w:rPr>
      </w:pPr>
      <w:r w:rsidRPr="006E52C0">
        <w:rPr>
          <w:rFonts w:cstheme="minorHAnsi"/>
          <w:lang w:val="ru-RU"/>
        </w:rPr>
        <w:t xml:space="preserve">Мобилизуя страновые команды ООН (СКООН) в Казахстане, Кыргызстане, Таджикистане, Туркменистане и Узбекистане, а также в партнерстве с Афганистаном, инициатива "Луч света" стремится заполнить важный вакуум в регионе, одновременно с этим укрепляя работу </w:t>
      </w:r>
      <w:r>
        <w:rPr>
          <w:rFonts w:cstheme="minorHAnsi"/>
          <w:lang w:val="ru-RU"/>
        </w:rPr>
        <w:t xml:space="preserve">индивидуальных </w:t>
      </w:r>
      <w:r w:rsidRPr="006E52C0">
        <w:rPr>
          <w:rFonts w:cstheme="minorHAnsi"/>
          <w:lang w:val="ru-RU"/>
        </w:rPr>
        <w:t xml:space="preserve">страновых программ инициативы. </w:t>
      </w:r>
      <w:r w:rsidR="004B161D" w:rsidRPr="004B161D">
        <w:rPr>
          <w:rFonts w:cstheme="minorHAnsi"/>
          <w:lang w:val="ru-RU"/>
        </w:rPr>
        <w:t xml:space="preserve">В настоящее время в Центральной Азии наблюдается определенное отсутствие консенсуса и общей платформы </w:t>
      </w:r>
      <w:r w:rsidR="004B161D">
        <w:rPr>
          <w:rFonts w:cstheme="minorHAnsi"/>
          <w:lang w:val="ru-RU"/>
        </w:rPr>
        <w:t xml:space="preserve">в отношении </w:t>
      </w:r>
      <w:r w:rsidRPr="006E52C0">
        <w:rPr>
          <w:rFonts w:cstheme="minorHAnsi"/>
          <w:lang w:val="ru-RU"/>
        </w:rPr>
        <w:t>предотвращения СГН, реагирования на него и изменения поведения для поддержки продолжающихся национальных и общественных усилий в этом направлении</w:t>
      </w:r>
      <w:r w:rsidR="004B161D">
        <w:rPr>
          <w:rFonts w:cstheme="minorHAnsi"/>
          <w:lang w:val="ru-RU"/>
        </w:rPr>
        <w:t>.</w:t>
      </w:r>
      <w:r w:rsidRPr="006E52C0">
        <w:rPr>
          <w:rFonts w:cstheme="minorHAnsi"/>
          <w:lang w:val="ru-RU"/>
        </w:rPr>
        <w:t xml:space="preserve"> Региональная программа инициативы "Луч света" для Центральной Азии обеспечит чтобы все модели, инструменты и трансформационные подходы, принятые на региональном уровне, укрепляли и поддерживали осуществление международных норм и стандартов, определяющих работу по СГН, включая Конвенцию о ликвидации всех форм дискриминации в отношении женщин (КЛДЖ), Конвенция о правах ребёнка (КПР) и конвенцию Совета Европы о предупреждении и борьбе с насилием в отношении женщин и бытовым насилием, также известную как Стамбульская конвенция. Кроме того, модели будут отражать важность методологии гендерно-чувствительного бюджетирования (ГЧБ) – в том числе оценки затрат – для обеспечения того, что</w:t>
      </w:r>
      <w:r>
        <w:rPr>
          <w:rFonts w:cstheme="minorHAnsi"/>
          <w:lang w:val="ru-RU"/>
        </w:rPr>
        <w:t>бы</w:t>
      </w:r>
      <w:r w:rsidRPr="006E52C0">
        <w:rPr>
          <w:rFonts w:cstheme="minorHAnsi"/>
          <w:lang w:val="ru-RU"/>
        </w:rPr>
        <w:t xml:space="preserve"> меры по предотвращению и реагированию на СГН явля</w:t>
      </w:r>
      <w:r>
        <w:rPr>
          <w:rFonts w:cstheme="minorHAnsi"/>
          <w:lang w:val="ru-RU"/>
        </w:rPr>
        <w:t>лись</w:t>
      </w:r>
      <w:r w:rsidRPr="006E52C0">
        <w:rPr>
          <w:rFonts w:cstheme="minorHAnsi"/>
          <w:lang w:val="ru-RU"/>
        </w:rPr>
        <w:t xml:space="preserve"> надежными.</w:t>
      </w:r>
    </w:p>
    <w:p w14:paraId="651FA71E" w14:textId="77777777" w:rsidR="003C1E99" w:rsidRPr="00FF45D3" w:rsidRDefault="003C1E99" w:rsidP="003C1E99">
      <w:pPr>
        <w:widowControl w:val="0"/>
        <w:spacing w:after="0" w:line="240" w:lineRule="auto"/>
        <w:jc w:val="both"/>
        <w:rPr>
          <w:rFonts w:eastAsia="Calibri" w:cstheme="minorHAnsi"/>
          <w:lang w:val="ru-RU" w:eastAsia="en-GB"/>
        </w:rPr>
      </w:pPr>
    </w:p>
    <w:p w14:paraId="3B9115ED" w14:textId="77777777" w:rsidR="00CC3BC5" w:rsidRPr="008A6795" w:rsidRDefault="00CC3BC5" w:rsidP="003C1E99">
      <w:pPr>
        <w:widowControl w:val="0"/>
        <w:spacing w:after="0" w:line="240" w:lineRule="auto"/>
        <w:jc w:val="both"/>
        <w:rPr>
          <w:rFonts w:cstheme="minorHAnsi"/>
          <w:b/>
          <w:iCs/>
          <w:lang w:val="ru-RU"/>
        </w:rPr>
      </w:pPr>
      <w:r w:rsidRPr="008A6795">
        <w:rPr>
          <w:rFonts w:cstheme="minorHAnsi"/>
          <w:b/>
          <w:iCs/>
          <w:lang w:val="ru-RU"/>
        </w:rPr>
        <w:t>Вовлечение и участие гражданского общества</w:t>
      </w:r>
    </w:p>
    <w:p w14:paraId="7639A501" w14:textId="77777777" w:rsidR="008749B0" w:rsidRPr="008749B0" w:rsidRDefault="008749B0" w:rsidP="008749B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lang w:val="ru-RU"/>
        </w:rPr>
      </w:pPr>
      <w:r w:rsidRPr="008749B0">
        <w:rPr>
          <w:rFonts w:cstheme="minorHAnsi"/>
          <w:bCs/>
          <w:iCs/>
          <w:lang w:val="ru-RU"/>
        </w:rPr>
        <w:t>Успех инициативы "Луч света" в Центральной Азии зависит от значимого участия женских правозащитных групп и соответствующих правозащитных организаций гражданского общества, в том числе представляющих молодых женщин и группы, сталкивающиеся с пересекающимися формами дискриминации (например, женщины и девочки: живущие в сельских населённых пунктах, пережившие насилие, живущие с ВИЧ/СПИДом, лица ЛГБТИ, из этнических меньшинств и местного населения, живущие с инвалидностью, и т.д.), и является ключевым принципом инициативы.</w:t>
      </w:r>
    </w:p>
    <w:p w14:paraId="1C7C0549" w14:textId="77777777" w:rsidR="008749B0" w:rsidRPr="008749B0" w:rsidRDefault="008749B0" w:rsidP="008749B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lang w:val="ru-RU"/>
        </w:rPr>
      </w:pPr>
    </w:p>
    <w:p w14:paraId="19C559A0" w14:textId="1FBE0D46" w:rsidR="003C1E99" w:rsidRDefault="008749B0" w:rsidP="008749B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lang w:val="ru-RU"/>
        </w:rPr>
      </w:pPr>
      <w:r w:rsidRPr="008749B0">
        <w:rPr>
          <w:rFonts w:cstheme="minorHAnsi"/>
          <w:bCs/>
          <w:iCs/>
          <w:lang w:val="ru-RU"/>
        </w:rPr>
        <w:t xml:space="preserve">В соответствии с этими принципами планируется создание </w:t>
      </w:r>
      <w:r w:rsidRPr="008749B0">
        <w:rPr>
          <w:rFonts w:cstheme="minorHAnsi"/>
          <w:b/>
          <w:iCs/>
          <w:color w:val="FF0000"/>
          <w:lang w:val="ru-RU"/>
        </w:rPr>
        <w:t>Региональной консультативной группы гражданского общества (РКГ-ГО)</w:t>
      </w:r>
      <w:r w:rsidRPr="008749B0">
        <w:rPr>
          <w:rFonts w:cstheme="minorHAnsi"/>
          <w:bCs/>
          <w:iCs/>
          <w:color w:val="FF0000"/>
          <w:lang w:val="ru-RU"/>
        </w:rPr>
        <w:t xml:space="preserve"> </w:t>
      </w:r>
      <w:r w:rsidRPr="008749B0">
        <w:rPr>
          <w:rFonts w:cstheme="minorHAnsi"/>
          <w:bCs/>
          <w:iCs/>
          <w:lang w:val="ru-RU"/>
        </w:rPr>
        <w:t xml:space="preserve">в качестве институционального механизма для </w:t>
      </w:r>
      <w:r w:rsidRPr="008749B0">
        <w:rPr>
          <w:rFonts w:cstheme="minorHAnsi"/>
          <w:bCs/>
          <w:iCs/>
          <w:lang w:val="ru-RU"/>
        </w:rPr>
        <w:lastRenderedPageBreak/>
        <w:t>обеспечения систематического участия гражданского общества в разработке и реализации региональной программы «Луч света». РКГ-ГО будет выполнять двойную функцию – консультировать программную команду, а также выступать в поддержку и содействовать достижению ее целей.</w:t>
      </w:r>
    </w:p>
    <w:p w14:paraId="590FF1D9" w14:textId="77777777" w:rsidR="008749B0" w:rsidRPr="008749B0" w:rsidRDefault="008749B0" w:rsidP="008749B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</w:p>
    <w:p w14:paraId="430C0526" w14:textId="5E87C5E6" w:rsidR="003C1E99" w:rsidRPr="008749B0" w:rsidRDefault="008749B0" w:rsidP="003C1E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iCs/>
          <w:color w:val="000000"/>
          <w:lang w:val="ru-RU"/>
        </w:rPr>
      </w:pPr>
      <w:r>
        <w:rPr>
          <w:rFonts w:cstheme="minorHAnsi"/>
          <w:b/>
          <w:iCs/>
          <w:color w:val="000000"/>
          <w:lang w:val="ru-RU"/>
        </w:rPr>
        <w:t>Цель</w:t>
      </w:r>
    </w:p>
    <w:p w14:paraId="706E5A11" w14:textId="1238995A" w:rsidR="003C1E99" w:rsidRPr="008749B0" w:rsidRDefault="00B149C7" w:rsidP="003C1E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>
        <w:rPr>
          <w:rFonts w:cstheme="minorHAnsi"/>
          <w:bCs/>
          <w:iCs/>
          <w:color w:val="000000"/>
          <w:lang w:val="ru-RU"/>
        </w:rPr>
        <w:t>Д</w:t>
      </w:r>
      <w:r w:rsidR="008749B0" w:rsidRPr="008749B0">
        <w:rPr>
          <w:rFonts w:cstheme="minorHAnsi"/>
          <w:bCs/>
          <w:iCs/>
          <w:color w:val="000000"/>
          <w:lang w:val="ru-RU"/>
        </w:rPr>
        <w:t xml:space="preserve">елегация Организации Объединенных Наций (ООН) и Европейского союза (ЕС) в Республике Казахстан коллективно открывает прием заявок от соответствующих квалифицированных кандидатов на участие в РКГ-ГО, консультативном совете в рамках новой региональной инициативы "Луч света" по реагированию на НОЖД (насилие в отношении женщин и девочек) для Центральной Азии и Афганистана, которая </w:t>
      </w:r>
      <w:r>
        <w:rPr>
          <w:rFonts w:cstheme="minorHAnsi"/>
          <w:bCs/>
          <w:iCs/>
          <w:color w:val="000000"/>
          <w:lang w:val="ru-RU"/>
        </w:rPr>
        <w:t>планируется к старту</w:t>
      </w:r>
      <w:r w:rsidR="008749B0" w:rsidRPr="008749B0">
        <w:rPr>
          <w:rFonts w:cstheme="minorHAnsi"/>
          <w:bCs/>
          <w:iCs/>
          <w:color w:val="000000"/>
          <w:lang w:val="ru-RU"/>
        </w:rPr>
        <w:t xml:space="preserve"> в</w:t>
      </w:r>
      <w:r>
        <w:rPr>
          <w:rFonts w:cstheme="minorHAnsi"/>
          <w:bCs/>
          <w:iCs/>
          <w:color w:val="000000"/>
          <w:lang w:val="ru-RU"/>
        </w:rPr>
        <w:t xml:space="preserve"> третьем </w:t>
      </w:r>
      <w:r w:rsidR="008749B0" w:rsidRPr="008749B0">
        <w:rPr>
          <w:rFonts w:cstheme="minorHAnsi"/>
          <w:bCs/>
          <w:iCs/>
          <w:color w:val="000000"/>
          <w:lang w:val="ru-RU"/>
        </w:rPr>
        <w:t>квартале 2020 года.</w:t>
      </w:r>
    </w:p>
    <w:p w14:paraId="23CAFF1F" w14:textId="613E468E" w:rsidR="003C1E99" w:rsidRPr="008A6795" w:rsidRDefault="003C1E99" w:rsidP="003C1E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iCs/>
          <w:color w:val="000000"/>
          <w:lang w:val="ru-RU"/>
        </w:rPr>
      </w:pPr>
    </w:p>
    <w:p w14:paraId="747E5F12" w14:textId="66D3AA6F" w:rsidR="002B148B" w:rsidRPr="002B148B" w:rsidRDefault="002B148B" w:rsidP="003C1E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iCs/>
          <w:color w:val="000000"/>
          <w:lang w:val="ru-RU"/>
        </w:rPr>
      </w:pPr>
      <w:r w:rsidRPr="002B148B">
        <w:rPr>
          <w:rFonts w:cstheme="minorHAnsi"/>
          <w:b/>
          <w:iCs/>
          <w:color w:val="000000"/>
          <w:lang w:val="ru-RU"/>
        </w:rPr>
        <w:t xml:space="preserve">Состав Региональной консультативной группы гражданского общества </w:t>
      </w:r>
      <w:r>
        <w:rPr>
          <w:rFonts w:cstheme="minorHAnsi"/>
          <w:b/>
          <w:iCs/>
          <w:color w:val="000000"/>
          <w:lang w:val="ru-RU"/>
        </w:rPr>
        <w:t>для Центральной Азии и Афганистана</w:t>
      </w:r>
    </w:p>
    <w:p w14:paraId="0F10F89B" w14:textId="77777777" w:rsidR="002B148B" w:rsidRPr="0074100B" w:rsidRDefault="002B148B" w:rsidP="002B148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2B148B">
        <w:rPr>
          <w:rFonts w:cstheme="minorHAnsi"/>
          <w:bCs/>
          <w:iCs/>
          <w:color w:val="000000"/>
          <w:lang w:val="ru-RU"/>
        </w:rPr>
        <w:t>РКГ-ГО это группа из 15 выдающихся региональных экспертов по ликвидации НОЖД и вредных практик, а также по правам женщин в более широком смысле</w:t>
      </w:r>
      <w:r w:rsidR="003C1E99" w:rsidRPr="002B148B">
        <w:rPr>
          <w:rFonts w:cstheme="minorHAnsi"/>
          <w:bCs/>
          <w:iCs/>
          <w:lang w:val="ru-RU"/>
        </w:rPr>
        <w:t>.</w:t>
      </w:r>
      <w:r w:rsidRPr="002B148B">
        <w:rPr>
          <w:lang w:val="ru-RU"/>
        </w:rPr>
        <w:t xml:space="preserve"> </w:t>
      </w:r>
      <w:r w:rsidRPr="002B148B">
        <w:rPr>
          <w:rFonts w:cstheme="minorHAnsi"/>
          <w:bCs/>
          <w:iCs/>
          <w:lang w:val="ru-RU"/>
        </w:rPr>
        <w:t>РКГ-ГО также назначит своих членов для работы в региональном многостороннем руководящем комитете</w:t>
      </w:r>
      <w:r>
        <w:rPr>
          <w:rStyle w:val="FootnoteReference"/>
          <w:rFonts w:cstheme="minorHAnsi"/>
          <w:bCs/>
          <w:iCs/>
          <w:lang w:val="ru-RU"/>
        </w:rPr>
        <w:footnoteReference w:id="2"/>
      </w:r>
      <w:r w:rsidRPr="002B148B">
        <w:rPr>
          <w:rFonts w:cstheme="minorHAnsi"/>
          <w:bCs/>
          <w:iCs/>
          <w:lang w:val="ru-RU"/>
        </w:rPr>
        <w:t xml:space="preserve"> инициативы "Луч света" в качестве представителей без права голосования</w:t>
      </w:r>
      <w:r>
        <w:rPr>
          <w:rFonts w:cstheme="minorHAnsi"/>
          <w:bCs/>
          <w:iCs/>
          <w:lang w:val="ru-RU"/>
        </w:rPr>
        <w:t xml:space="preserve">. </w:t>
      </w:r>
      <w:r w:rsidRPr="0074100B">
        <w:rPr>
          <w:rFonts w:cstheme="minorHAnsi"/>
          <w:bCs/>
          <w:iCs/>
          <w:color w:val="000000"/>
          <w:lang w:val="ru-RU"/>
        </w:rPr>
        <w:t xml:space="preserve">В дополнение к консультированию регионального многостороннего комитета инициативы, РКГ-ГО будет иметь тесные рабочие отношения с программной командой "Луч света" в </w:t>
      </w:r>
      <w:r>
        <w:rPr>
          <w:rFonts w:cstheme="minorHAnsi"/>
          <w:bCs/>
          <w:iCs/>
          <w:color w:val="000000"/>
          <w:lang w:val="ru-RU"/>
        </w:rPr>
        <w:t xml:space="preserve">Республике </w:t>
      </w:r>
      <w:r w:rsidRPr="0074100B">
        <w:rPr>
          <w:rFonts w:cstheme="minorHAnsi"/>
          <w:bCs/>
          <w:iCs/>
          <w:color w:val="000000"/>
          <w:lang w:val="ru-RU"/>
        </w:rPr>
        <w:t>Казахстан, чтобы обеспечить ее систематическое участие в предоставлении технических консультаций и информировании планирования по решению проблемы НОЖД, в том числе для наиболее маргинализированных групп, сталкивающихся с множественными и пересекающимися формами дискриминации, что является ключом к реагированию призыва Повестки дня 2030 "</w:t>
      </w:r>
      <w:r w:rsidRPr="0074100B">
        <w:rPr>
          <w:rFonts w:cstheme="minorHAnsi"/>
          <w:bCs/>
          <w:i/>
          <w:color w:val="000000"/>
          <w:lang w:val="ru-RU"/>
        </w:rPr>
        <w:t>не оставлять никого позади</w:t>
      </w:r>
      <w:r w:rsidRPr="0074100B">
        <w:rPr>
          <w:rFonts w:cstheme="minorHAnsi"/>
          <w:bCs/>
          <w:iCs/>
          <w:color w:val="000000"/>
          <w:lang w:val="ru-RU"/>
        </w:rPr>
        <w:t>".</w:t>
      </w:r>
    </w:p>
    <w:p w14:paraId="416CC251" w14:textId="77777777" w:rsidR="003C1E99" w:rsidRPr="002B148B" w:rsidRDefault="003C1E99" w:rsidP="003C1E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lang w:val="ru-RU"/>
        </w:rPr>
      </w:pPr>
    </w:p>
    <w:p w14:paraId="73CD7EB1" w14:textId="77777777" w:rsidR="002B148B" w:rsidRPr="008A6795" w:rsidRDefault="002B148B" w:rsidP="003C1E99">
      <w:pPr>
        <w:spacing w:after="0" w:line="215" w:lineRule="atLeast"/>
        <w:jc w:val="both"/>
        <w:rPr>
          <w:rFonts w:eastAsiaTheme="majorEastAsia" w:cstheme="minorHAnsi"/>
          <w:b/>
          <w:bCs/>
          <w:lang w:val="ru-RU"/>
        </w:rPr>
      </w:pPr>
      <w:r w:rsidRPr="008A6795">
        <w:rPr>
          <w:rFonts w:eastAsiaTheme="majorEastAsia" w:cstheme="minorHAnsi"/>
          <w:b/>
          <w:bCs/>
          <w:lang w:val="ru-RU"/>
        </w:rPr>
        <w:t>Срок действия мандата</w:t>
      </w:r>
    </w:p>
    <w:p w14:paraId="3AA2B7D9" w14:textId="13B64B09" w:rsidR="003C1E99" w:rsidRPr="002B148B" w:rsidRDefault="002B148B" w:rsidP="003C1E99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  <w:r w:rsidRPr="002B148B">
        <w:rPr>
          <w:rFonts w:cstheme="minorHAnsi"/>
          <w:color w:val="000000" w:themeColor="text1"/>
          <w:lang w:val="ru-RU"/>
        </w:rPr>
        <w:t xml:space="preserve">Члены РКГ-ГО будут исполнять свои обязанности в личном качестве. Первоначальное назначение будет рассчитано на </w:t>
      </w:r>
      <w:r w:rsidRPr="002B148B">
        <w:rPr>
          <w:rFonts w:cstheme="minorHAnsi"/>
          <w:b/>
          <w:bCs/>
          <w:color w:val="000000" w:themeColor="text1"/>
          <w:lang w:val="ru-RU"/>
        </w:rPr>
        <w:t>два года</w:t>
      </w:r>
      <w:r w:rsidRPr="002B148B">
        <w:rPr>
          <w:rFonts w:cstheme="minorHAnsi"/>
          <w:color w:val="000000" w:themeColor="text1"/>
          <w:lang w:val="ru-RU"/>
        </w:rPr>
        <w:t xml:space="preserve"> и может быть продлено максимум на три года.</w:t>
      </w:r>
    </w:p>
    <w:p w14:paraId="0F73DC86" w14:textId="77777777" w:rsidR="003C1E99" w:rsidRPr="002B148B" w:rsidRDefault="003C1E99" w:rsidP="003C1E99">
      <w:pPr>
        <w:spacing w:after="0" w:line="215" w:lineRule="atLeast"/>
        <w:jc w:val="both"/>
        <w:rPr>
          <w:rFonts w:cstheme="minorHAnsi"/>
          <w:b/>
          <w:color w:val="000000" w:themeColor="text1"/>
          <w:lang w:val="ru-RU"/>
        </w:rPr>
      </w:pPr>
    </w:p>
    <w:p w14:paraId="6ADFA83D" w14:textId="4074212C" w:rsidR="003C1E99" w:rsidRPr="002B148B" w:rsidRDefault="002B148B" w:rsidP="003C1E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>
        <w:rPr>
          <w:rFonts w:cstheme="minorHAnsi"/>
          <w:b/>
          <w:iCs/>
          <w:color w:val="000000"/>
          <w:lang w:val="ru-RU"/>
        </w:rPr>
        <w:t>Критерии отбора</w:t>
      </w:r>
    </w:p>
    <w:p w14:paraId="0EA0738F" w14:textId="2A1BC88F" w:rsidR="002B148B" w:rsidRPr="002B148B" w:rsidRDefault="002B148B" w:rsidP="003C1E9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2B148B">
        <w:rPr>
          <w:rFonts w:cstheme="minorHAnsi"/>
          <w:bCs/>
          <w:iCs/>
          <w:color w:val="000000"/>
          <w:lang w:val="ru-RU"/>
        </w:rPr>
        <w:t>Будет отобрано не более 15 членов для участия в РКГ-ГО. Для сохранения баланса между членами особое внимание будет уделяться кандидатам, отвечающим следующим критериям (</w:t>
      </w:r>
      <w:r w:rsidRPr="0077708D">
        <w:rPr>
          <w:rFonts w:cstheme="minorHAnsi"/>
          <w:bCs/>
          <w:iCs/>
          <w:color w:val="000000"/>
          <w:lang w:val="ru-RU"/>
        </w:rPr>
        <w:t>каждый член должен соответствовать как минимум 4 критериям</w:t>
      </w:r>
      <w:r w:rsidRPr="002B148B">
        <w:rPr>
          <w:rFonts w:cstheme="minorHAnsi"/>
          <w:bCs/>
          <w:iCs/>
          <w:color w:val="000000"/>
          <w:lang w:val="ru-RU"/>
        </w:rPr>
        <w:t>):</w:t>
      </w:r>
    </w:p>
    <w:p w14:paraId="6896135C" w14:textId="41333F54" w:rsidR="000220D4" w:rsidRDefault="00770D0E" w:rsidP="000220D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770D0E">
        <w:rPr>
          <w:rFonts w:cstheme="minorHAnsi"/>
          <w:bCs/>
          <w:iCs/>
          <w:color w:val="000000"/>
          <w:lang w:val="ru-RU"/>
        </w:rPr>
        <w:t xml:space="preserve">Не менее 50% членов </w:t>
      </w:r>
      <w:r w:rsidR="000220D4" w:rsidRPr="00163367">
        <w:rPr>
          <w:rFonts w:cstheme="minorHAnsi"/>
          <w:bCs/>
          <w:iCs/>
          <w:color w:val="000000"/>
          <w:lang w:val="ru-RU"/>
        </w:rPr>
        <w:t>РКГ-ГО должны быть лидерами или членами региональных/суб-региональных женских правозащитных организаций/сетей, включая женские фонды и тех, кто представляет местные общины, иметь значительный опыт работы в области прав женщин и гендерного равенства и обладать экспертными знаниями в области ликвидации НОЖД с использованием правозащитного подхода</w:t>
      </w:r>
    </w:p>
    <w:p w14:paraId="6071B15F" w14:textId="77777777" w:rsidR="000220D4" w:rsidRDefault="000220D4" w:rsidP="000220D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163367">
        <w:rPr>
          <w:rFonts w:cstheme="minorHAnsi"/>
          <w:bCs/>
          <w:iCs/>
          <w:color w:val="000000"/>
          <w:lang w:val="ru-RU"/>
        </w:rPr>
        <w:t>Кроме того, в состав членов должны входить лица, обладающие знаниями в области прав человека и феминистских структур, а также опытом в вопросах защиты прав человека</w:t>
      </w:r>
    </w:p>
    <w:p w14:paraId="04AE7A82" w14:textId="016EAE8C" w:rsidR="000220D4" w:rsidRDefault="000220D4" w:rsidP="000220D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163367">
        <w:rPr>
          <w:rFonts w:cstheme="minorHAnsi"/>
          <w:bCs/>
          <w:iCs/>
          <w:color w:val="000000"/>
          <w:lang w:val="ru-RU"/>
        </w:rPr>
        <w:t xml:space="preserve">В соответствии с принципом "Не оставляй никого позади" должны быть хорошо представлены межсекторальность и разнообразие общин/групп населения, а также лица, пережившие НОЖД, активисты в области сексуального и репродуктивного </w:t>
      </w:r>
      <w:r w:rsidRPr="00163367">
        <w:rPr>
          <w:rFonts w:cstheme="minorHAnsi"/>
          <w:bCs/>
          <w:iCs/>
          <w:color w:val="000000"/>
          <w:lang w:val="ru-RU"/>
        </w:rPr>
        <w:lastRenderedPageBreak/>
        <w:t>здоровья и прав человека, лидеры групп коренного населения, лидеры ЛГБТИ, представители организаций инвалидов, местных и общинных организаций, сетей и движений, профсоюзов и</w:t>
      </w:r>
      <w:r w:rsidR="00B149C7">
        <w:rPr>
          <w:rFonts w:cstheme="minorHAnsi"/>
          <w:bCs/>
          <w:iCs/>
          <w:color w:val="000000"/>
          <w:lang w:val="ru-RU"/>
        </w:rPr>
        <w:t xml:space="preserve"> </w:t>
      </w:r>
      <w:r w:rsidRPr="00163367">
        <w:rPr>
          <w:rFonts w:cstheme="minorHAnsi"/>
          <w:bCs/>
          <w:iCs/>
          <w:color w:val="000000"/>
          <w:lang w:val="ru-RU"/>
        </w:rPr>
        <w:t>активисто</w:t>
      </w:r>
      <w:r w:rsidR="00B149C7">
        <w:rPr>
          <w:rFonts w:cstheme="minorHAnsi"/>
          <w:bCs/>
          <w:iCs/>
          <w:color w:val="000000"/>
          <w:lang w:val="ru-RU"/>
        </w:rPr>
        <w:t>в</w:t>
      </w:r>
      <w:r w:rsidRPr="00163367">
        <w:rPr>
          <w:rFonts w:cstheme="minorHAnsi"/>
          <w:bCs/>
          <w:iCs/>
          <w:color w:val="000000"/>
          <w:lang w:val="ru-RU"/>
        </w:rPr>
        <w:t xml:space="preserve"> живущих с ВИЧ, мигранты, домашние, неформальные и секс-работники, </w:t>
      </w:r>
      <w:r w:rsidR="00B149C7">
        <w:rPr>
          <w:rFonts w:cstheme="minorHAnsi"/>
          <w:bCs/>
          <w:iCs/>
          <w:color w:val="000000"/>
          <w:lang w:val="ru-RU"/>
        </w:rPr>
        <w:t>будут рассмотрены</w:t>
      </w:r>
      <w:r w:rsidRPr="00163367">
        <w:rPr>
          <w:rFonts w:cstheme="minorHAnsi"/>
          <w:bCs/>
          <w:iCs/>
          <w:color w:val="000000"/>
          <w:lang w:val="ru-RU"/>
        </w:rPr>
        <w:t xml:space="preserve"> для включения в программу</w:t>
      </w:r>
    </w:p>
    <w:p w14:paraId="349E7D68" w14:textId="77777777" w:rsidR="000220D4" w:rsidRDefault="000220D4" w:rsidP="000220D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163367">
        <w:rPr>
          <w:rFonts w:cstheme="minorHAnsi"/>
          <w:bCs/>
          <w:iCs/>
          <w:color w:val="000000"/>
          <w:lang w:val="ru-RU"/>
        </w:rPr>
        <w:t>Географический баланс будет ключевым фактором для обеспечения справедливого представительства всех стран/ регионов/областей в РКГ-ГО</w:t>
      </w:r>
    </w:p>
    <w:p w14:paraId="417E4B03" w14:textId="6E80167D" w:rsidR="000220D4" w:rsidRDefault="000220D4" w:rsidP="000220D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163367">
        <w:rPr>
          <w:rFonts w:cstheme="minorHAnsi"/>
          <w:bCs/>
          <w:iCs/>
          <w:color w:val="000000"/>
          <w:lang w:val="ru-RU"/>
        </w:rPr>
        <w:t xml:space="preserve">В состав группы должны входить представители таких важных групп населения, как молодежные сети, религиозные группы и сети мужчин и </w:t>
      </w:r>
      <w:r>
        <w:rPr>
          <w:rFonts w:cstheme="minorHAnsi"/>
          <w:bCs/>
          <w:iCs/>
          <w:color w:val="000000"/>
          <w:lang w:val="ru-RU"/>
        </w:rPr>
        <w:t>юношей</w:t>
      </w:r>
      <w:r w:rsidRPr="00163367">
        <w:rPr>
          <w:rFonts w:cstheme="minorHAnsi"/>
          <w:bCs/>
          <w:iCs/>
          <w:color w:val="000000"/>
          <w:lang w:val="ru-RU"/>
        </w:rPr>
        <w:t>, работающие над ликвидацией НОЖД с использованием правозащитного подхода.</w:t>
      </w:r>
    </w:p>
    <w:p w14:paraId="25109632" w14:textId="77777777" w:rsidR="000220D4" w:rsidRDefault="000220D4" w:rsidP="000220D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163367">
        <w:rPr>
          <w:rFonts w:cstheme="minorHAnsi"/>
          <w:bCs/>
          <w:iCs/>
          <w:color w:val="000000"/>
          <w:lang w:val="ru-RU"/>
        </w:rPr>
        <w:t>Члены РКГ-ГО не будут иметь никаких формальных связей с правительствами или политическими партиями</w:t>
      </w:r>
    </w:p>
    <w:p w14:paraId="085EC96B" w14:textId="34F88F7C" w:rsidR="000220D4" w:rsidRDefault="000220D4" w:rsidP="000220D4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lang w:val="ru-RU"/>
        </w:rPr>
      </w:pPr>
      <w:r w:rsidRPr="00163367">
        <w:rPr>
          <w:rFonts w:cstheme="minorHAnsi"/>
          <w:bCs/>
          <w:iCs/>
          <w:color w:val="000000"/>
          <w:lang w:val="ru-RU"/>
        </w:rPr>
        <w:t>Члены РКГ-ГО присоединяются к группе в своем индивидуальном качестве, а не как представители своих организаций</w:t>
      </w:r>
    </w:p>
    <w:p w14:paraId="3EA544E4" w14:textId="77777777" w:rsidR="000220D4" w:rsidRDefault="000220D4" w:rsidP="000220D4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cstheme="minorHAnsi"/>
          <w:bCs/>
          <w:iCs/>
          <w:color w:val="000000"/>
          <w:lang w:val="ru-RU"/>
        </w:rPr>
      </w:pPr>
    </w:p>
    <w:p w14:paraId="61DDEB6A" w14:textId="77777777" w:rsidR="000220D4" w:rsidRDefault="000220D4" w:rsidP="003C1E99">
      <w:pPr>
        <w:spacing w:after="0" w:line="215" w:lineRule="atLeast"/>
        <w:jc w:val="both"/>
        <w:rPr>
          <w:rFonts w:eastAsia="Calibri" w:cstheme="minorHAnsi"/>
          <w:lang w:val="ru-RU"/>
        </w:rPr>
      </w:pPr>
      <w:r w:rsidRPr="0074100B">
        <w:rPr>
          <w:rFonts w:eastAsia="Calibri" w:cstheme="minorHAnsi"/>
          <w:lang w:val="ru-RU"/>
        </w:rPr>
        <w:t>Члены РКГ-ГО выполняют свои функции в персональном качестве, а не в качестве представителей своих организаций или индивидуальных подрядчиков. Таким образом, все решения и действия, принимаемые РКГ-ГО, должны основываться исключительно на наилучших интересах региональной программы, целей и задач инициативы "Луч света".</w:t>
      </w:r>
    </w:p>
    <w:p w14:paraId="42275720" w14:textId="0F9ACB01" w:rsidR="005D5F9A" w:rsidRPr="008A6795" w:rsidRDefault="005D5F9A" w:rsidP="003C1E99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</w:p>
    <w:p w14:paraId="406AAEB8" w14:textId="085D9E09" w:rsidR="000220D4" w:rsidRPr="000220D4" w:rsidRDefault="000220D4" w:rsidP="003C1E99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  <w:r w:rsidRPr="000220D4">
        <w:rPr>
          <w:rFonts w:cstheme="minorHAnsi"/>
          <w:color w:val="000000" w:themeColor="text1"/>
          <w:lang w:val="ru-RU"/>
        </w:rPr>
        <w:t>В соответствии с критериями, изложенными выше будет подготовлен лонг</w:t>
      </w:r>
      <w:r w:rsidR="008A6795">
        <w:rPr>
          <w:rFonts w:cstheme="minorHAnsi"/>
          <w:color w:val="000000" w:themeColor="text1"/>
          <w:lang w:val="ru-RU"/>
        </w:rPr>
        <w:t>-</w:t>
      </w:r>
      <w:r w:rsidRPr="000220D4">
        <w:rPr>
          <w:rFonts w:cstheme="minorHAnsi"/>
          <w:color w:val="000000" w:themeColor="text1"/>
          <w:lang w:val="ru-RU"/>
        </w:rPr>
        <w:t>лист кандидатов</w:t>
      </w:r>
      <w:r w:rsidR="00770D0E">
        <w:rPr>
          <w:rFonts w:cstheme="minorHAnsi"/>
          <w:color w:val="000000" w:themeColor="text1"/>
          <w:lang w:val="ru-RU"/>
        </w:rPr>
        <w:t xml:space="preserve"> для</w:t>
      </w:r>
      <w:r w:rsidRPr="000220D4">
        <w:rPr>
          <w:rFonts w:cstheme="minorHAnsi"/>
          <w:color w:val="000000" w:themeColor="text1"/>
          <w:lang w:val="ru-RU"/>
        </w:rPr>
        <w:t xml:space="preserve"> прове</w:t>
      </w:r>
      <w:r w:rsidR="00770D0E">
        <w:rPr>
          <w:rFonts w:cstheme="minorHAnsi"/>
          <w:color w:val="000000" w:themeColor="text1"/>
          <w:lang w:val="ru-RU"/>
        </w:rPr>
        <w:t>дения</w:t>
      </w:r>
      <w:r w:rsidRPr="000220D4">
        <w:rPr>
          <w:rFonts w:cstheme="minorHAnsi"/>
          <w:color w:val="000000" w:themeColor="text1"/>
          <w:lang w:val="ru-RU"/>
        </w:rPr>
        <w:t xml:space="preserve"> дальнейш</w:t>
      </w:r>
      <w:r w:rsidR="00770D0E">
        <w:rPr>
          <w:rFonts w:cstheme="minorHAnsi"/>
          <w:color w:val="000000" w:themeColor="text1"/>
          <w:lang w:val="ru-RU"/>
        </w:rPr>
        <w:t>его</w:t>
      </w:r>
      <w:r w:rsidRPr="000220D4">
        <w:rPr>
          <w:rFonts w:cstheme="minorHAnsi"/>
          <w:color w:val="000000" w:themeColor="text1"/>
          <w:lang w:val="ru-RU"/>
        </w:rPr>
        <w:t xml:space="preserve"> отбор</w:t>
      </w:r>
      <w:r w:rsidR="00770D0E">
        <w:rPr>
          <w:rFonts w:cstheme="minorHAnsi"/>
          <w:color w:val="000000" w:themeColor="text1"/>
          <w:lang w:val="ru-RU"/>
        </w:rPr>
        <w:t>а</w:t>
      </w:r>
      <w:r w:rsidRPr="000220D4">
        <w:rPr>
          <w:rFonts w:cstheme="minorHAnsi"/>
          <w:color w:val="000000" w:themeColor="text1"/>
          <w:lang w:val="ru-RU"/>
        </w:rPr>
        <w:t>. Отборочный комитет, состоящий из представителей ООН и региональных представителей ОГО, рассмотрит лонг</w:t>
      </w:r>
      <w:r w:rsidR="008A6795">
        <w:rPr>
          <w:rFonts w:cstheme="minorHAnsi"/>
          <w:color w:val="000000" w:themeColor="text1"/>
          <w:lang w:val="ru-RU"/>
        </w:rPr>
        <w:t>-</w:t>
      </w:r>
      <w:r w:rsidRPr="000220D4">
        <w:rPr>
          <w:rFonts w:cstheme="minorHAnsi"/>
          <w:color w:val="000000" w:themeColor="text1"/>
          <w:lang w:val="ru-RU"/>
        </w:rPr>
        <w:t xml:space="preserve">лист кандидатов и выберет 12-15 кандидатов в качестве </w:t>
      </w:r>
      <w:r w:rsidR="00770D0E">
        <w:rPr>
          <w:rFonts w:cstheme="minorHAnsi"/>
          <w:color w:val="000000" w:themeColor="text1"/>
          <w:lang w:val="ru-RU"/>
        </w:rPr>
        <w:t xml:space="preserve">постоянных </w:t>
      </w:r>
      <w:r w:rsidRPr="000220D4">
        <w:rPr>
          <w:rFonts w:cstheme="minorHAnsi"/>
          <w:color w:val="000000" w:themeColor="text1"/>
          <w:lang w:val="ru-RU"/>
        </w:rPr>
        <w:t>членов РКГ-ГО инициативы "Луч свет</w:t>
      </w:r>
      <w:r>
        <w:rPr>
          <w:rFonts w:cstheme="minorHAnsi"/>
          <w:color w:val="000000" w:themeColor="text1"/>
          <w:lang w:val="ru-RU"/>
        </w:rPr>
        <w:t>а</w:t>
      </w:r>
      <w:r w:rsidRPr="000220D4">
        <w:rPr>
          <w:rFonts w:cstheme="minorHAnsi"/>
          <w:color w:val="000000" w:themeColor="text1"/>
          <w:lang w:val="ru-RU"/>
        </w:rPr>
        <w:t>" в Центральной Азии и Афганистане. Отборочный комитет будет принимать решения на основе консенсуса.</w:t>
      </w:r>
    </w:p>
    <w:p w14:paraId="619F53F6" w14:textId="77777777" w:rsidR="001437C8" w:rsidRPr="000220D4" w:rsidRDefault="001437C8" w:rsidP="003C1E99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</w:p>
    <w:p w14:paraId="3E747923" w14:textId="4832AD7A" w:rsidR="004E4665" w:rsidRPr="008A6795" w:rsidRDefault="004E4665" w:rsidP="005D5F9A">
      <w:pPr>
        <w:spacing w:after="0" w:line="215" w:lineRule="atLeast"/>
        <w:jc w:val="both"/>
        <w:rPr>
          <w:rFonts w:cstheme="minorHAnsi"/>
          <w:b/>
          <w:bCs/>
          <w:color w:val="000000" w:themeColor="text1"/>
          <w:lang w:val="ru-RU"/>
        </w:rPr>
      </w:pPr>
      <w:r>
        <w:rPr>
          <w:rFonts w:cstheme="minorHAnsi"/>
          <w:b/>
          <w:bCs/>
          <w:color w:val="000000" w:themeColor="text1"/>
          <w:lang w:val="ru-RU"/>
        </w:rPr>
        <w:t>Т</w:t>
      </w:r>
      <w:r w:rsidRPr="008A6795">
        <w:rPr>
          <w:rFonts w:cstheme="minorHAnsi"/>
          <w:b/>
          <w:bCs/>
          <w:color w:val="000000" w:themeColor="text1"/>
          <w:lang w:val="ru-RU"/>
        </w:rPr>
        <w:t>ребования к заяв</w:t>
      </w:r>
      <w:r>
        <w:rPr>
          <w:rFonts w:cstheme="minorHAnsi"/>
          <w:b/>
          <w:bCs/>
          <w:color w:val="000000" w:themeColor="text1"/>
          <w:lang w:val="ru-RU"/>
        </w:rPr>
        <w:t>ителю</w:t>
      </w:r>
    </w:p>
    <w:p w14:paraId="34371DF9" w14:textId="63A2F36A" w:rsidR="00250645" w:rsidRDefault="004E4665" w:rsidP="005D5F9A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  <w:r w:rsidRPr="004E4665">
        <w:rPr>
          <w:rFonts w:cstheme="minorHAnsi"/>
          <w:color w:val="000000" w:themeColor="text1"/>
          <w:lang w:val="ru-RU"/>
        </w:rPr>
        <w:t xml:space="preserve">Все заинтересованные лица должны предоставить пакет приложений (см. ниже) на следующие электронные письма: </w:t>
      </w:r>
      <w:hyperlink r:id="rId7" w:history="1">
        <w:r w:rsidRPr="004E4665">
          <w:rPr>
            <w:rStyle w:val="Hyperlink"/>
            <w:rFonts w:cstheme="minorHAnsi"/>
            <w:b/>
            <w:bCs/>
            <w:lang w:val="ru-RU"/>
          </w:rPr>
          <w:t>sagida.yerkinbay@one.un.org</w:t>
        </w:r>
      </w:hyperlink>
      <w:r w:rsidRPr="004E4665">
        <w:rPr>
          <w:rFonts w:cstheme="minorHAnsi"/>
          <w:color w:val="000000" w:themeColor="text1"/>
          <w:lang w:val="ru-RU"/>
        </w:rPr>
        <w:t xml:space="preserve"> и </w:t>
      </w:r>
      <w:hyperlink r:id="rId8" w:history="1">
        <w:r w:rsidRPr="004E4665">
          <w:rPr>
            <w:rStyle w:val="Hyperlink"/>
            <w:rFonts w:cstheme="minorHAnsi"/>
            <w:b/>
            <w:bCs/>
            <w:lang w:val="ru-RU"/>
          </w:rPr>
          <w:t>abylaikhan.dauletalin@one.un.org</w:t>
        </w:r>
      </w:hyperlink>
      <w:r w:rsidRPr="004E4665">
        <w:rPr>
          <w:rFonts w:cstheme="minorHAnsi"/>
          <w:color w:val="000000" w:themeColor="text1"/>
          <w:lang w:val="ru-RU"/>
        </w:rPr>
        <w:t xml:space="preserve"> с заголовком "</w:t>
      </w:r>
      <w:r>
        <w:rPr>
          <w:rFonts w:cstheme="minorHAnsi"/>
          <w:color w:val="000000" w:themeColor="text1"/>
          <w:lang w:val="ru-RU"/>
        </w:rPr>
        <w:t>И</w:t>
      </w:r>
      <w:r w:rsidRPr="004E4665">
        <w:rPr>
          <w:rFonts w:cstheme="minorHAnsi"/>
          <w:color w:val="000000" w:themeColor="text1"/>
          <w:lang w:val="ru-RU"/>
        </w:rPr>
        <w:t>нициатива Луч света</w:t>
      </w:r>
      <w:r>
        <w:rPr>
          <w:rFonts w:cstheme="minorHAnsi"/>
          <w:color w:val="000000" w:themeColor="text1"/>
          <w:lang w:val="ru-RU"/>
        </w:rPr>
        <w:t xml:space="preserve"> </w:t>
      </w:r>
      <w:r w:rsidRPr="004E4665">
        <w:rPr>
          <w:rFonts w:cstheme="minorHAnsi"/>
          <w:color w:val="000000" w:themeColor="text1"/>
          <w:lang w:val="ru-RU"/>
        </w:rPr>
        <w:t>- заявка на участие в РКГ-ГО для Центральной Азии и Афганистана":</w:t>
      </w:r>
    </w:p>
    <w:p w14:paraId="7D6116D3" w14:textId="77777777" w:rsidR="004E4665" w:rsidRPr="004E4665" w:rsidRDefault="004E4665" w:rsidP="005D5F9A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</w:p>
    <w:p w14:paraId="0BDA7001" w14:textId="2DE555C1" w:rsidR="00075E81" w:rsidRPr="008A6795" w:rsidRDefault="00075E81" w:rsidP="005D5F9A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  <w:r w:rsidRPr="008A6795">
        <w:rPr>
          <w:rFonts w:cstheme="minorHAnsi"/>
          <w:color w:val="000000" w:themeColor="text1"/>
          <w:lang w:val="ru-RU"/>
        </w:rPr>
        <w:t xml:space="preserve">1. </w:t>
      </w:r>
      <w:r w:rsidR="004E4665">
        <w:rPr>
          <w:rFonts w:cstheme="minorHAnsi"/>
          <w:color w:val="000000" w:themeColor="text1"/>
          <w:lang w:val="ru-RU"/>
        </w:rPr>
        <w:t>Заполненная</w:t>
      </w:r>
      <w:r w:rsidR="004E4665" w:rsidRPr="008A6795">
        <w:rPr>
          <w:rFonts w:cstheme="minorHAnsi"/>
          <w:color w:val="000000" w:themeColor="text1"/>
          <w:lang w:val="ru-RU"/>
        </w:rPr>
        <w:t xml:space="preserve"> </w:t>
      </w:r>
      <w:r w:rsidR="004E4665">
        <w:rPr>
          <w:rFonts w:cstheme="minorHAnsi"/>
          <w:color w:val="000000" w:themeColor="text1"/>
          <w:lang w:val="ru-RU"/>
        </w:rPr>
        <w:t>форма</w:t>
      </w:r>
      <w:r w:rsidR="004E4665" w:rsidRPr="008A6795">
        <w:rPr>
          <w:rFonts w:cstheme="minorHAnsi"/>
          <w:color w:val="000000" w:themeColor="text1"/>
          <w:lang w:val="ru-RU"/>
        </w:rPr>
        <w:t xml:space="preserve"> </w:t>
      </w:r>
      <w:r w:rsidR="004E4665">
        <w:rPr>
          <w:rFonts w:cstheme="minorHAnsi"/>
          <w:color w:val="000000" w:themeColor="text1"/>
          <w:lang w:val="ru-RU"/>
        </w:rPr>
        <w:t>заявления</w:t>
      </w:r>
      <w:r w:rsidR="004E4665" w:rsidRPr="008A6795">
        <w:rPr>
          <w:rFonts w:cstheme="minorHAnsi"/>
          <w:color w:val="000000" w:themeColor="text1"/>
          <w:lang w:val="ru-RU"/>
        </w:rPr>
        <w:t xml:space="preserve"> (</w:t>
      </w:r>
      <w:r w:rsidR="004E4665">
        <w:rPr>
          <w:rFonts w:cstheme="minorHAnsi"/>
          <w:color w:val="000000" w:themeColor="text1"/>
          <w:lang w:val="ru-RU"/>
        </w:rPr>
        <w:t>шаблон</w:t>
      </w:r>
      <w:r w:rsidR="004E4665" w:rsidRPr="008A6795">
        <w:rPr>
          <w:rFonts w:cstheme="minorHAnsi"/>
          <w:color w:val="000000" w:themeColor="text1"/>
          <w:lang w:val="ru-RU"/>
        </w:rPr>
        <w:t xml:space="preserve"> </w:t>
      </w:r>
      <w:r w:rsidR="004E4665">
        <w:rPr>
          <w:rFonts w:cstheme="minorHAnsi"/>
          <w:color w:val="000000" w:themeColor="text1"/>
          <w:lang w:val="ru-RU"/>
        </w:rPr>
        <w:t>предоставлен</w:t>
      </w:r>
      <w:r w:rsidR="004E4665" w:rsidRPr="008A6795">
        <w:rPr>
          <w:rFonts w:cstheme="minorHAnsi"/>
          <w:color w:val="000000" w:themeColor="text1"/>
          <w:lang w:val="ru-RU"/>
        </w:rPr>
        <w:t xml:space="preserve"> </w:t>
      </w:r>
      <w:r w:rsidR="004E4665">
        <w:rPr>
          <w:rFonts w:cstheme="minorHAnsi"/>
          <w:color w:val="000000" w:themeColor="text1"/>
          <w:lang w:val="ru-RU"/>
        </w:rPr>
        <w:t>ниже</w:t>
      </w:r>
      <w:r w:rsidR="004E4665" w:rsidRPr="008A6795">
        <w:rPr>
          <w:rFonts w:cstheme="minorHAnsi"/>
          <w:color w:val="000000" w:themeColor="text1"/>
          <w:lang w:val="ru-RU"/>
        </w:rPr>
        <w:t xml:space="preserve"> </w:t>
      </w:r>
      <w:r w:rsidR="004E4665">
        <w:rPr>
          <w:rFonts w:cstheme="minorHAnsi"/>
          <w:color w:val="000000" w:themeColor="text1"/>
          <w:lang w:val="ru-RU"/>
        </w:rPr>
        <w:t>в</w:t>
      </w:r>
      <w:r w:rsidR="004E4665" w:rsidRPr="008A6795">
        <w:rPr>
          <w:rFonts w:cstheme="minorHAnsi"/>
          <w:color w:val="000000" w:themeColor="text1"/>
          <w:lang w:val="ru-RU"/>
        </w:rPr>
        <w:t xml:space="preserve"> </w:t>
      </w:r>
      <w:r w:rsidR="004E4665">
        <w:rPr>
          <w:rFonts w:cstheme="minorHAnsi"/>
          <w:color w:val="000000" w:themeColor="text1"/>
          <w:lang w:val="ru-RU"/>
        </w:rPr>
        <w:t>приложений</w:t>
      </w:r>
      <w:r w:rsidR="004E4665" w:rsidRPr="008A6795">
        <w:rPr>
          <w:rFonts w:cstheme="minorHAnsi"/>
          <w:color w:val="000000" w:themeColor="text1"/>
          <w:lang w:val="ru-RU"/>
        </w:rPr>
        <w:t xml:space="preserve"> 1)</w:t>
      </w:r>
    </w:p>
    <w:p w14:paraId="4810FBC9" w14:textId="4A555F37" w:rsidR="005D5F9A" w:rsidRPr="008A6795" w:rsidRDefault="00075E81" w:rsidP="005D5F9A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  <w:r w:rsidRPr="008A6795">
        <w:rPr>
          <w:rFonts w:cstheme="minorHAnsi"/>
          <w:color w:val="000000" w:themeColor="text1"/>
          <w:lang w:val="ru-RU"/>
        </w:rPr>
        <w:t xml:space="preserve">2. </w:t>
      </w:r>
      <w:r w:rsidR="004E4665">
        <w:rPr>
          <w:rFonts w:cstheme="minorHAnsi"/>
          <w:color w:val="000000" w:themeColor="text1"/>
          <w:lang w:val="ru-RU"/>
        </w:rPr>
        <w:t>Резюме</w:t>
      </w:r>
      <w:r w:rsidR="004E4665" w:rsidRPr="008A6795">
        <w:rPr>
          <w:rFonts w:cstheme="minorHAnsi"/>
          <w:color w:val="000000" w:themeColor="text1"/>
          <w:lang w:val="ru-RU"/>
        </w:rPr>
        <w:t>, не более 3 страниц, включа</w:t>
      </w:r>
      <w:r w:rsidR="004E4665">
        <w:rPr>
          <w:rFonts w:cstheme="minorHAnsi"/>
          <w:color w:val="000000" w:themeColor="text1"/>
          <w:lang w:val="ru-RU"/>
        </w:rPr>
        <w:t>ющая</w:t>
      </w:r>
      <w:r w:rsidR="004E4665" w:rsidRPr="008A6795">
        <w:rPr>
          <w:rFonts w:cstheme="minorHAnsi"/>
          <w:color w:val="000000" w:themeColor="text1"/>
          <w:lang w:val="ru-RU"/>
        </w:rPr>
        <w:t xml:space="preserve"> вашу профессиональную подготовку и опыт работы, в том числе в женском / феминистском движении </w:t>
      </w:r>
    </w:p>
    <w:p w14:paraId="33067011" w14:textId="4DECBE92" w:rsidR="00EC3D2E" w:rsidRDefault="00075E81" w:rsidP="00EC3D2E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</w:pPr>
      <w:r w:rsidRPr="004E4665">
        <w:rPr>
          <w:rFonts w:cstheme="minorHAnsi"/>
          <w:color w:val="000000" w:themeColor="text1"/>
          <w:lang w:val="ru-RU"/>
        </w:rPr>
        <w:t xml:space="preserve">3. </w:t>
      </w:r>
      <w:r w:rsidR="004E4665" w:rsidRPr="004E4665">
        <w:rPr>
          <w:rFonts w:cstheme="minorHAnsi"/>
          <w:color w:val="000000" w:themeColor="text1"/>
          <w:lang w:val="ru-RU"/>
        </w:rPr>
        <w:t>Мотивационное письмо, не более 1 страницы, с изложением причин подачи заявки и вклада, который вы хотели бы внести в РКГ-ГО</w:t>
      </w:r>
    </w:p>
    <w:p w14:paraId="2B6A4E5C" w14:textId="77777777" w:rsidR="00EC3D2E" w:rsidRDefault="002A0D99" w:rsidP="002A0D99">
      <w:pPr>
        <w:spacing w:after="0" w:line="215" w:lineRule="atLeast"/>
        <w:jc w:val="both"/>
        <w:rPr>
          <w:color w:val="000000" w:themeColor="text1"/>
          <w:szCs w:val="24"/>
          <w:lang w:val="ru-RU"/>
        </w:rPr>
      </w:pPr>
      <w:r>
        <w:rPr>
          <w:rFonts w:cstheme="minorHAnsi"/>
          <w:color w:val="000000" w:themeColor="text1"/>
          <w:lang w:val="ru-RU"/>
        </w:rPr>
        <w:t xml:space="preserve">4. Просьба </w:t>
      </w:r>
      <w:r w:rsidR="00EC3D2E" w:rsidRPr="00EC3D2E">
        <w:rPr>
          <w:color w:val="000000" w:themeColor="text1"/>
          <w:szCs w:val="24"/>
          <w:lang w:val="ru-RU"/>
        </w:rPr>
        <w:t>ознакомиться с прилагаемым приложением 2 (техническое задание РКГ-ГО) и приложением 3 (кодекс чести РКГ-ГО), которые, необходимо будет подписать каждому отобранному члену РКГ-ГО.</w:t>
      </w:r>
    </w:p>
    <w:p w14:paraId="0C619882" w14:textId="77777777" w:rsidR="002A0D99" w:rsidRDefault="002A0D99" w:rsidP="002A0D99">
      <w:pPr>
        <w:spacing w:after="0" w:line="215" w:lineRule="atLeast"/>
        <w:jc w:val="both"/>
        <w:rPr>
          <w:color w:val="000000" w:themeColor="text1"/>
          <w:szCs w:val="24"/>
          <w:lang w:val="ru-RU"/>
        </w:rPr>
      </w:pPr>
    </w:p>
    <w:p w14:paraId="0C62D079" w14:textId="528C9D4F" w:rsidR="002A0D99" w:rsidRPr="002A0D99" w:rsidRDefault="002A0D99" w:rsidP="002A0D99">
      <w:pPr>
        <w:spacing w:after="0" w:line="215" w:lineRule="atLeast"/>
        <w:jc w:val="both"/>
        <w:rPr>
          <w:rFonts w:cstheme="minorHAnsi"/>
          <w:color w:val="000000" w:themeColor="text1"/>
          <w:lang w:val="ru-RU"/>
        </w:rPr>
        <w:sectPr w:rsidR="002A0D99" w:rsidRPr="002A0D99">
          <w:head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color w:val="000000" w:themeColor="text1"/>
          <w:szCs w:val="24"/>
          <w:lang w:val="ru-RU"/>
        </w:rPr>
        <w:t>5.  Просьба</w:t>
      </w:r>
      <w:r w:rsidRPr="002A0D99">
        <w:rPr>
          <w:color w:val="000000" w:themeColor="text1"/>
          <w:szCs w:val="24"/>
          <w:lang w:val="ru-RU"/>
        </w:rPr>
        <w:t xml:space="preserve"> пода</w:t>
      </w:r>
      <w:r>
        <w:rPr>
          <w:color w:val="000000" w:themeColor="text1"/>
          <w:szCs w:val="24"/>
          <w:lang w:val="ru-RU"/>
        </w:rPr>
        <w:t>ть</w:t>
      </w:r>
      <w:r w:rsidRPr="002A0D99">
        <w:rPr>
          <w:color w:val="000000" w:themeColor="text1"/>
          <w:szCs w:val="24"/>
          <w:lang w:val="ru-RU"/>
        </w:rPr>
        <w:t xml:space="preserve"> свои заявки до </w:t>
      </w:r>
      <w:r w:rsidRPr="002A0D99">
        <w:rPr>
          <w:b/>
          <w:bCs/>
          <w:color w:val="FF0000"/>
          <w:szCs w:val="24"/>
          <w:lang w:val="ru-RU"/>
        </w:rPr>
        <w:t>0</w:t>
      </w:r>
      <w:r w:rsidR="00740324">
        <w:rPr>
          <w:b/>
          <w:bCs/>
          <w:color w:val="FF0000"/>
          <w:szCs w:val="24"/>
        </w:rPr>
        <w:t>7</w:t>
      </w:r>
      <w:r w:rsidRPr="002A0D99">
        <w:rPr>
          <w:b/>
          <w:bCs/>
          <w:color w:val="FF0000"/>
          <w:szCs w:val="24"/>
          <w:lang w:val="ru-RU"/>
        </w:rPr>
        <w:t xml:space="preserve"> августа 2020 года</w:t>
      </w:r>
      <w:r w:rsidRPr="002A0D99">
        <w:rPr>
          <w:color w:val="000000" w:themeColor="text1"/>
          <w:szCs w:val="24"/>
          <w:lang w:val="ru-RU"/>
        </w:rPr>
        <w:t>.</w:t>
      </w:r>
    </w:p>
    <w:p w14:paraId="04AAE337" w14:textId="1E96F3FA" w:rsidR="0000128C" w:rsidRPr="001303C6" w:rsidRDefault="00BC5D4F" w:rsidP="0000128C">
      <w:pPr>
        <w:rPr>
          <w:rFonts w:ascii="Times New Roman" w:hAnsi="Times New Roman" w:cs="Times New Roman"/>
          <w:b/>
          <w:lang w:val="ru-RU"/>
        </w:rPr>
      </w:pPr>
      <w:r w:rsidRPr="001303C6">
        <w:rPr>
          <w:rFonts w:ascii="Times New Roman" w:hAnsi="Times New Roman" w:cs="Times New Roman"/>
          <w:b/>
          <w:u w:val="single"/>
          <w:lang w:val="ru-RU"/>
        </w:rPr>
        <w:lastRenderedPageBreak/>
        <w:t>Приложение 1</w:t>
      </w:r>
      <w:r w:rsidR="0000128C" w:rsidRPr="001303C6">
        <w:rPr>
          <w:rFonts w:ascii="Times New Roman" w:hAnsi="Times New Roman" w:cs="Times New Roman"/>
          <w:lang w:val="ru-RU"/>
        </w:rPr>
        <w:t xml:space="preserve">: </w:t>
      </w:r>
      <w:r w:rsidRPr="001303C6">
        <w:rPr>
          <w:rFonts w:ascii="Times New Roman" w:hAnsi="Times New Roman" w:cs="Times New Roman"/>
          <w:b/>
          <w:bCs/>
          <w:lang w:val="ru-RU"/>
        </w:rPr>
        <w:t>Форма заявления</w:t>
      </w:r>
      <w:r w:rsidRPr="001303C6">
        <w:rPr>
          <w:rFonts w:ascii="Times New Roman" w:hAnsi="Times New Roman" w:cs="Times New Roman"/>
          <w:b/>
          <w:lang w:val="ru-RU"/>
        </w:rPr>
        <w:t xml:space="preserve"> для </w:t>
      </w:r>
      <w:r w:rsidRPr="001303C6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участия в Региональной консультативной группе гражданского общества (РКГ-ГО) </w:t>
      </w:r>
      <w:r w:rsidRPr="001303C6">
        <w:rPr>
          <w:rFonts w:ascii="Times New Roman" w:eastAsia="Times New Roman" w:hAnsi="Times New Roman" w:cs="Times New Roman"/>
          <w:b/>
          <w:bCs/>
          <w:kern w:val="36"/>
          <w:lang w:val="ru-RU"/>
        </w:rPr>
        <w:t>инициативы «Луч света» для Центральной Азии и Афганистана</w:t>
      </w:r>
    </w:p>
    <w:tbl>
      <w:tblPr>
        <w:tblStyle w:val="TableGrid"/>
        <w:tblW w:w="13225" w:type="dxa"/>
        <w:tblInd w:w="-275" w:type="dxa"/>
        <w:tblLook w:val="04A0" w:firstRow="1" w:lastRow="0" w:firstColumn="1" w:lastColumn="0" w:noHBand="0" w:noVBand="1"/>
      </w:tblPr>
      <w:tblGrid>
        <w:gridCol w:w="1836"/>
        <w:gridCol w:w="2682"/>
        <w:gridCol w:w="3621"/>
        <w:gridCol w:w="2643"/>
        <w:gridCol w:w="2443"/>
      </w:tblGrid>
      <w:tr w:rsidR="0000128C" w14:paraId="7BD4B30A" w14:textId="77777777" w:rsidTr="004C76CA">
        <w:tc>
          <w:tcPr>
            <w:tcW w:w="1836" w:type="dxa"/>
            <w:shd w:val="clear" w:color="auto" w:fill="00B0F0"/>
          </w:tcPr>
          <w:p w14:paraId="2ADB58B9" w14:textId="6ADBAC3F" w:rsidR="0000128C" w:rsidRPr="00BC5D4F" w:rsidRDefault="00BC5D4F" w:rsidP="004C76CA">
            <w:pPr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ФИО заявителя</w:t>
            </w:r>
          </w:p>
        </w:tc>
        <w:tc>
          <w:tcPr>
            <w:tcW w:w="2682" w:type="dxa"/>
            <w:shd w:val="clear" w:color="auto" w:fill="00B0F0"/>
          </w:tcPr>
          <w:p w14:paraId="3BE77D56" w14:textId="27BD667B" w:rsidR="00BC5D4F" w:rsidRPr="00BC5D4F" w:rsidRDefault="00BC5D4F" w:rsidP="004C76CA">
            <w:pPr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Сфер</w:t>
            </w:r>
            <w:r w:rsidR="008A6795">
              <w:rPr>
                <w:rFonts w:ascii="Times New Roman" w:hAnsi="Times New Roman" w:cs="Times New Roman"/>
                <w:b/>
                <w:lang w:val="ru-RU"/>
              </w:rPr>
              <w:t xml:space="preserve">а </w:t>
            </w:r>
            <w:r>
              <w:rPr>
                <w:rFonts w:ascii="Times New Roman" w:hAnsi="Times New Roman" w:cs="Times New Roman"/>
                <w:b/>
                <w:lang w:val="ru-RU"/>
              </w:rPr>
              <w:t>профессионального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опыт</w:t>
            </w:r>
            <w:r>
              <w:rPr>
                <w:rFonts w:ascii="Times New Roman" w:hAnsi="Times New Roman" w:cs="Times New Roman"/>
                <w:b/>
                <w:lang w:val="ru-RU"/>
              </w:rPr>
              <w:t>а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и экспертны</w:t>
            </w:r>
            <w:r>
              <w:rPr>
                <w:rFonts w:ascii="Times New Roman" w:hAnsi="Times New Roman" w:cs="Times New Roman"/>
                <w:b/>
                <w:lang w:val="ru-RU"/>
              </w:rPr>
              <w:t>х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знани</w:t>
            </w:r>
            <w:r>
              <w:rPr>
                <w:rFonts w:ascii="Times New Roman" w:hAnsi="Times New Roman" w:cs="Times New Roman"/>
                <w:b/>
                <w:lang w:val="ru-RU"/>
              </w:rPr>
              <w:t>й</w:t>
            </w:r>
          </w:p>
        </w:tc>
        <w:tc>
          <w:tcPr>
            <w:tcW w:w="3621" w:type="dxa"/>
            <w:shd w:val="clear" w:color="auto" w:fill="00B0F0"/>
          </w:tcPr>
          <w:p w14:paraId="3AC014B3" w14:textId="23C2416B" w:rsidR="0000128C" w:rsidRPr="00BC5D4F" w:rsidRDefault="00BC5D4F" w:rsidP="004C76CA">
            <w:pPr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Опыт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ru-RU"/>
              </w:rPr>
              <w:t>работы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ru-RU"/>
              </w:rPr>
              <w:t>с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ru-RU"/>
              </w:rPr>
              <w:t>маргинализированными группами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="0000128C" w:rsidRPr="00BC5D4F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</w:p>
        </w:tc>
        <w:tc>
          <w:tcPr>
            <w:tcW w:w="2643" w:type="dxa"/>
            <w:shd w:val="clear" w:color="auto" w:fill="00B0F0"/>
          </w:tcPr>
          <w:p w14:paraId="75E6E34D" w14:textId="01339886" w:rsidR="0000128C" w:rsidRPr="00BC5D4F" w:rsidRDefault="00BC5D4F" w:rsidP="004C76CA">
            <w:pPr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Опыт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ru-RU"/>
              </w:rPr>
              <w:t>работы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ru-RU"/>
              </w:rPr>
              <w:t>на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ru-RU"/>
              </w:rPr>
              <w:t>национальном, региональном, местном, общественном и</w:t>
            </w:r>
            <w:r w:rsidRPr="00BC5D4F">
              <w:rPr>
                <w:rFonts w:ascii="Times New Roman" w:hAnsi="Times New Roman" w:cs="Times New Roman"/>
                <w:b/>
                <w:lang w:val="ru-RU"/>
              </w:rPr>
              <w:t>/</w:t>
            </w:r>
            <w:r>
              <w:rPr>
                <w:rFonts w:ascii="Times New Roman" w:hAnsi="Times New Roman" w:cs="Times New Roman"/>
                <w:b/>
                <w:lang w:val="ru-RU"/>
              </w:rPr>
              <w:t>или международном уровнях</w:t>
            </w:r>
          </w:p>
        </w:tc>
        <w:tc>
          <w:tcPr>
            <w:tcW w:w="2443" w:type="dxa"/>
            <w:shd w:val="clear" w:color="auto" w:fill="00B0F0"/>
          </w:tcPr>
          <w:p w14:paraId="35AAFDBB" w14:textId="0190A5F4" w:rsidR="0000128C" w:rsidRDefault="00BC5D4F" w:rsidP="004C76C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Эл</w:t>
            </w:r>
            <w:r w:rsidRPr="00BC5D4F">
              <w:rPr>
                <w:rFonts w:ascii="Times New Roman" w:hAnsi="Times New Roman" w:cs="Times New Roman"/>
                <w:b/>
                <w:lang w:val="en-GB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lang w:val="ru-RU"/>
              </w:rPr>
              <w:t>почта</w:t>
            </w:r>
            <w:r w:rsidRPr="00BC5D4F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ru-RU"/>
              </w:rPr>
              <w:t>заявителя</w:t>
            </w:r>
          </w:p>
        </w:tc>
      </w:tr>
      <w:tr w:rsidR="0000128C" w14:paraId="5017D6CA" w14:textId="77777777" w:rsidTr="004C76CA">
        <w:tc>
          <w:tcPr>
            <w:tcW w:w="1836" w:type="dxa"/>
            <w:shd w:val="clear" w:color="auto" w:fill="FFFFFF" w:themeFill="background1"/>
          </w:tcPr>
          <w:p w14:paraId="29E58B1C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82" w:type="dxa"/>
            <w:shd w:val="clear" w:color="auto" w:fill="FFFFFF" w:themeFill="background1"/>
          </w:tcPr>
          <w:p w14:paraId="66166A0A" w14:textId="77777777" w:rsidR="0000128C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621" w:type="dxa"/>
            <w:shd w:val="clear" w:color="auto" w:fill="FFFFFF" w:themeFill="background1"/>
          </w:tcPr>
          <w:p w14:paraId="04EEFCAB" w14:textId="77777777" w:rsidR="0000128C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43" w:type="dxa"/>
            <w:shd w:val="clear" w:color="auto" w:fill="FFFFFF" w:themeFill="background1"/>
          </w:tcPr>
          <w:p w14:paraId="5F5FE956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43" w:type="dxa"/>
            <w:shd w:val="clear" w:color="auto" w:fill="FFFFFF" w:themeFill="background1"/>
          </w:tcPr>
          <w:p w14:paraId="7D877170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0128C" w14:paraId="38C37059" w14:textId="77777777" w:rsidTr="004C76CA">
        <w:tc>
          <w:tcPr>
            <w:tcW w:w="1836" w:type="dxa"/>
            <w:shd w:val="clear" w:color="auto" w:fill="FFFFFF" w:themeFill="background1"/>
          </w:tcPr>
          <w:p w14:paraId="3D97DC06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82" w:type="dxa"/>
            <w:shd w:val="clear" w:color="auto" w:fill="FFFFFF" w:themeFill="background1"/>
          </w:tcPr>
          <w:p w14:paraId="05E0A774" w14:textId="77777777" w:rsidR="0000128C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621" w:type="dxa"/>
            <w:shd w:val="clear" w:color="auto" w:fill="FFFFFF" w:themeFill="background1"/>
          </w:tcPr>
          <w:p w14:paraId="1684B561" w14:textId="77777777" w:rsidR="0000128C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43" w:type="dxa"/>
            <w:shd w:val="clear" w:color="auto" w:fill="FFFFFF" w:themeFill="background1"/>
          </w:tcPr>
          <w:p w14:paraId="7C2F1277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43" w:type="dxa"/>
            <w:shd w:val="clear" w:color="auto" w:fill="FFFFFF" w:themeFill="background1"/>
          </w:tcPr>
          <w:p w14:paraId="34E46354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0128C" w14:paraId="0D758849" w14:textId="77777777" w:rsidTr="004C76CA">
        <w:tc>
          <w:tcPr>
            <w:tcW w:w="1836" w:type="dxa"/>
            <w:shd w:val="clear" w:color="auto" w:fill="FFFFFF" w:themeFill="background1"/>
          </w:tcPr>
          <w:p w14:paraId="68C84FD3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82" w:type="dxa"/>
            <w:shd w:val="clear" w:color="auto" w:fill="FFFFFF" w:themeFill="background1"/>
          </w:tcPr>
          <w:p w14:paraId="67AB4B1C" w14:textId="77777777" w:rsidR="0000128C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621" w:type="dxa"/>
            <w:shd w:val="clear" w:color="auto" w:fill="FFFFFF" w:themeFill="background1"/>
          </w:tcPr>
          <w:p w14:paraId="316D5BDF" w14:textId="77777777" w:rsidR="0000128C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43" w:type="dxa"/>
            <w:shd w:val="clear" w:color="auto" w:fill="FFFFFF" w:themeFill="background1"/>
          </w:tcPr>
          <w:p w14:paraId="4B6A46AA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43" w:type="dxa"/>
            <w:shd w:val="clear" w:color="auto" w:fill="FFFFFF" w:themeFill="background1"/>
          </w:tcPr>
          <w:p w14:paraId="4725BAA1" w14:textId="77777777" w:rsidR="0000128C" w:rsidRPr="00C26565" w:rsidRDefault="0000128C" w:rsidP="004C76CA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0DC918F6" w14:textId="77777777" w:rsidR="0000128C" w:rsidRDefault="0000128C" w:rsidP="0000128C">
      <w:pPr>
        <w:rPr>
          <w:rFonts w:ascii="Times New Roman" w:hAnsi="Times New Roman" w:cs="Times New Roman"/>
        </w:rPr>
      </w:pPr>
    </w:p>
    <w:p w14:paraId="76CF57C0" w14:textId="77777777" w:rsidR="0000128C" w:rsidRDefault="0000128C" w:rsidP="0000128C">
      <w:pPr>
        <w:rPr>
          <w:rFonts w:ascii="Times New Roman" w:hAnsi="Times New Roman" w:cs="Times New Roman"/>
        </w:rPr>
      </w:pPr>
    </w:p>
    <w:p w14:paraId="0B665E69" w14:textId="77777777" w:rsidR="0000128C" w:rsidRDefault="0000128C" w:rsidP="0000128C">
      <w:pPr>
        <w:rPr>
          <w:rFonts w:ascii="Times New Roman" w:hAnsi="Times New Roman" w:cs="Times New Roman"/>
        </w:rPr>
      </w:pPr>
    </w:p>
    <w:p w14:paraId="714086C8" w14:textId="77777777" w:rsidR="0000128C" w:rsidRDefault="0000128C" w:rsidP="0000128C">
      <w:pPr>
        <w:rPr>
          <w:rFonts w:ascii="Times New Roman" w:hAnsi="Times New Roman" w:cs="Times New Roman"/>
        </w:rPr>
      </w:pPr>
    </w:p>
    <w:p w14:paraId="0F06C78F" w14:textId="77777777" w:rsidR="003C1E99" w:rsidRPr="003C1E99" w:rsidRDefault="003C1E99" w:rsidP="0000128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32"/>
          <w:szCs w:val="44"/>
          <w:lang w:val="en-US"/>
        </w:rPr>
      </w:pPr>
    </w:p>
    <w:p w14:paraId="03BB9A3D" w14:textId="77777777" w:rsidR="00042DB1" w:rsidRPr="003C1E99" w:rsidRDefault="00042DB1">
      <w:pPr>
        <w:rPr>
          <w:lang w:val="en-US"/>
        </w:rPr>
      </w:pPr>
    </w:p>
    <w:sectPr w:rsidR="00042DB1" w:rsidRPr="003C1E99" w:rsidSect="0000128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B1C7AE" w14:textId="77777777" w:rsidR="00FA14A6" w:rsidRDefault="00FA14A6" w:rsidP="003C1E99">
      <w:pPr>
        <w:spacing w:after="0" w:line="240" w:lineRule="auto"/>
      </w:pPr>
      <w:r>
        <w:separator/>
      </w:r>
    </w:p>
  </w:endnote>
  <w:endnote w:type="continuationSeparator" w:id="0">
    <w:p w14:paraId="45A7CA7E" w14:textId="77777777" w:rsidR="00FA14A6" w:rsidRDefault="00FA14A6" w:rsidP="003C1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31118" w14:textId="77777777" w:rsidR="00FA14A6" w:rsidRDefault="00FA14A6" w:rsidP="003C1E99">
      <w:pPr>
        <w:spacing w:after="0" w:line="240" w:lineRule="auto"/>
      </w:pPr>
      <w:r>
        <w:separator/>
      </w:r>
    </w:p>
  </w:footnote>
  <w:footnote w:type="continuationSeparator" w:id="0">
    <w:p w14:paraId="04961E9E" w14:textId="77777777" w:rsidR="00FA14A6" w:rsidRDefault="00FA14A6" w:rsidP="003C1E99">
      <w:pPr>
        <w:spacing w:after="0" w:line="240" w:lineRule="auto"/>
      </w:pPr>
      <w:r>
        <w:continuationSeparator/>
      </w:r>
    </w:p>
  </w:footnote>
  <w:footnote w:id="1">
    <w:p w14:paraId="0E9230E3" w14:textId="6A866410" w:rsidR="00DD3B1C" w:rsidRPr="00DD3B1C" w:rsidRDefault="00DD3B1C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DD3B1C">
        <w:rPr>
          <w:lang w:val="ru-RU"/>
        </w:rPr>
        <w:t xml:space="preserve"> </w:t>
      </w:r>
      <w:r w:rsidRPr="00DD3B1C">
        <w:rPr>
          <w:color w:val="000000"/>
          <w:sz w:val="18"/>
          <w:szCs w:val="18"/>
        </w:rPr>
        <w:t>EuroPlus</w:t>
      </w:r>
      <w:r w:rsidRPr="00DD3B1C">
        <w:rPr>
          <w:color w:val="000000"/>
          <w:sz w:val="18"/>
          <w:szCs w:val="18"/>
          <w:lang w:val="ru-RU"/>
        </w:rPr>
        <w:t xml:space="preserve"> </w:t>
      </w:r>
      <w:r w:rsidRPr="00DD3B1C">
        <w:rPr>
          <w:color w:val="000000"/>
          <w:sz w:val="18"/>
          <w:szCs w:val="18"/>
        </w:rPr>
        <w:t>Consulting</w:t>
      </w:r>
      <w:r w:rsidRPr="00DD3B1C">
        <w:rPr>
          <w:color w:val="000000"/>
          <w:sz w:val="18"/>
          <w:szCs w:val="18"/>
          <w:lang w:val="ru-RU"/>
        </w:rPr>
        <w:t xml:space="preserve">, </w:t>
      </w:r>
      <w:r>
        <w:rPr>
          <w:color w:val="000000"/>
          <w:sz w:val="18"/>
          <w:szCs w:val="18"/>
          <w:lang w:val="ru-RU"/>
        </w:rPr>
        <w:t>для</w:t>
      </w:r>
      <w:r w:rsidRPr="00DD3B1C">
        <w:rPr>
          <w:color w:val="000000"/>
          <w:sz w:val="18"/>
          <w:szCs w:val="18"/>
          <w:lang w:val="ru-RU"/>
        </w:rPr>
        <w:t xml:space="preserve"> </w:t>
      </w:r>
      <w:r>
        <w:rPr>
          <w:color w:val="000000"/>
          <w:sz w:val="18"/>
          <w:szCs w:val="18"/>
          <w:lang w:val="ru-RU"/>
        </w:rPr>
        <w:t>Европейской</w:t>
      </w:r>
      <w:r w:rsidRPr="00DD3B1C">
        <w:rPr>
          <w:color w:val="000000"/>
          <w:sz w:val="18"/>
          <w:szCs w:val="18"/>
          <w:lang w:val="ru-RU"/>
        </w:rPr>
        <w:t xml:space="preserve"> </w:t>
      </w:r>
      <w:r>
        <w:rPr>
          <w:color w:val="000000"/>
          <w:sz w:val="18"/>
          <w:szCs w:val="18"/>
          <w:lang w:val="ru-RU"/>
        </w:rPr>
        <w:t>комисии</w:t>
      </w:r>
      <w:r w:rsidRPr="00DD3B1C">
        <w:rPr>
          <w:color w:val="000000"/>
          <w:sz w:val="18"/>
          <w:szCs w:val="18"/>
          <w:lang w:val="ru-RU"/>
        </w:rPr>
        <w:t xml:space="preserve"> (2018).</w:t>
      </w:r>
      <w:r>
        <w:rPr>
          <w:color w:val="000000"/>
          <w:sz w:val="18"/>
          <w:szCs w:val="18"/>
          <w:lang w:val="ru-RU"/>
        </w:rPr>
        <w:t xml:space="preserve"> </w:t>
      </w:r>
      <w:r w:rsidRPr="00DD3B1C">
        <w:rPr>
          <w:color w:val="000000"/>
          <w:sz w:val="18"/>
          <w:szCs w:val="18"/>
          <w:lang w:val="ru-RU"/>
        </w:rPr>
        <w:t>“Заключительный доклад регионального обзора: гендерное исследование для Центральной Азии”</w:t>
      </w:r>
      <w:r>
        <w:rPr>
          <w:color w:val="000000"/>
          <w:sz w:val="18"/>
          <w:szCs w:val="18"/>
          <w:lang w:val="ru-RU"/>
        </w:rPr>
        <w:t>.</w:t>
      </w:r>
    </w:p>
  </w:footnote>
  <w:footnote w:id="2">
    <w:p w14:paraId="785B7850" w14:textId="2723EA13" w:rsidR="002B148B" w:rsidRPr="002B148B" w:rsidRDefault="002B148B" w:rsidP="008A6795">
      <w:pPr>
        <w:pStyle w:val="FootnoteText"/>
        <w:jc w:val="both"/>
        <w:rPr>
          <w:lang w:val="ru-RU"/>
        </w:rPr>
      </w:pPr>
      <w:r>
        <w:rPr>
          <w:rStyle w:val="FootnoteReference"/>
        </w:rPr>
        <w:footnoteRef/>
      </w:r>
      <w:r w:rsidRPr="002B148B">
        <w:rPr>
          <w:lang w:val="ru-RU"/>
        </w:rPr>
        <w:t xml:space="preserve"> </w:t>
      </w:r>
      <w:r w:rsidRPr="00093C09">
        <w:rPr>
          <w:sz w:val="18"/>
          <w:szCs w:val="18"/>
          <w:lang w:val="ru-RU"/>
        </w:rPr>
        <w:t xml:space="preserve">Руководящий орган инициативы "Луч света" отвечающий за обеспечение стратегического направления и лидерства. В руководящем органе представлены: Верховный представитель Европейского Союза по иностранным делам и политике безопасности и вице-президент Европейской Комиссии </w:t>
      </w:r>
      <w:r w:rsidR="00B149C7" w:rsidRPr="00B149C7">
        <w:rPr>
          <w:sz w:val="18"/>
          <w:szCs w:val="18"/>
          <w:lang w:val="ru-RU"/>
        </w:rPr>
        <w:t>Жозеп Боррель</w:t>
      </w:r>
      <w:r w:rsidRPr="00093C09">
        <w:rPr>
          <w:sz w:val="18"/>
          <w:szCs w:val="18"/>
          <w:lang w:val="ru-RU"/>
        </w:rPr>
        <w:t xml:space="preserve">, заместитель генерального секретаря ООН Амина Мохаммед, Европейский комиссар по международному сотрудничеству и развитию </w:t>
      </w:r>
      <w:r w:rsidR="00B149C7" w:rsidRPr="00B149C7">
        <w:rPr>
          <w:sz w:val="18"/>
          <w:szCs w:val="18"/>
          <w:lang w:val="ru-RU"/>
        </w:rPr>
        <w:t>Ютта Урпилайнен</w:t>
      </w:r>
      <w:r w:rsidR="00B149C7">
        <w:rPr>
          <w:sz w:val="18"/>
          <w:szCs w:val="18"/>
          <w:lang w:val="ru-RU"/>
        </w:rPr>
        <w:t xml:space="preserve">, </w:t>
      </w:r>
      <w:r w:rsidRPr="00093C09">
        <w:rPr>
          <w:sz w:val="18"/>
          <w:szCs w:val="18"/>
          <w:lang w:val="ru-RU"/>
        </w:rPr>
        <w:t>заместитель генерального секретаря ООН и исполнительный директор "ООН-Женщины" Фумзиле Мламбо-Нгкука, видный лидер в области прав женщин и гражданского общества, имеющий опыт ликвидации НОЖД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9243C" w14:textId="76E9D341" w:rsidR="003C1E99" w:rsidRPr="002029D2" w:rsidRDefault="003C1E99" w:rsidP="003C1E99">
    <w:pPr>
      <w:pStyle w:val="Header"/>
      <w:jc w:val="right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B1CC0"/>
    <w:multiLevelType w:val="hybridMultilevel"/>
    <w:tmpl w:val="5E5EB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tbQ0NzY3NjQxs7BQ0lEKTi0uzszPAykwqQUA6M2euSwAAAA="/>
  </w:docVars>
  <w:rsids>
    <w:rsidRoot w:val="001802D7"/>
    <w:rsid w:val="0000128C"/>
    <w:rsid w:val="000220D4"/>
    <w:rsid w:val="00042DB1"/>
    <w:rsid w:val="00075E81"/>
    <w:rsid w:val="000914D0"/>
    <w:rsid w:val="001303C6"/>
    <w:rsid w:val="001437C8"/>
    <w:rsid w:val="00176492"/>
    <w:rsid w:val="001802D7"/>
    <w:rsid w:val="002029D2"/>
    <w:rsid w:val="00250645"/>
    <w:rsid w:val="002A0D99"/>
    <w:rsid w:val="002B148B"/>
    <w:rsid w:val="00307576"/>
    <w:rsid w:val="00342D60"/>
    <w:rsid w:val="003C1E99"/>
    <w:rsid w:val="0044416A"/>
    <w:rsid w:val="004B161D"/>
    <w:rsid w:val="004E4665"/>
    <w:rsid w:val="0059407B"/>
    <w:rsid w:val="005D5F9A"/>
    <w:rsid w:val="005E3AA6"/>
    <w:rsid w:val="007106A0"/>
    <w:rsid w:val="00715C1E"/>
    <w:rsid w:val="00740324"/>
    <w:rsid w:val="00770D0E"/>
    <w:rsid w:val="0077708D"/>
    <w:rsid w:val="008422A2"/>
    <w:rsid w:val="008749B0"/>
    <w:rsid w:val="008A6795"/>
    <w:rsid w:val="00903157"/>
    <w:rsid w:val="00A87CF0"/>
    <w:rsid w:val="00B149C7"/>
    <w:rsid w:val="00BC5D4F"/>
    <w:rsid w:val="00C30E23"/>
    <w:rsid w:val="00C971DB"/>
    <w:rsid w:val="00CC3BC5"/>
    <w:rsid w:val="00D00F90"/>
    <w:rsid w:val="00DD3B1C"/>
    <w:rsid w:val="00DE0E3F"/>
    <w:rsid w:val="00E22C31"/>
    <w:rsid w:val="00EC3D2E"/>
    <w:rsid w:val="00FA14A6"/>
    <w:rsid w:val="00FF4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D2AEC"/>
  <w15:chartTrackingRefBased/>
  <w15:docId w15:val="{142BA682-8D6C-4856-8771-739F4F3C7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C1E99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1E99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C1E9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C1E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E99"/>
  </w:style>
  <w:style w:type="paragraph" w:styleId="Footer">
    <w:name w:val="footer"/>
    <w:basedOn w:val="Normal"/>
    <w:link w:val="FooterChar"/>
    <w:uiPriority w:val="99"/>
    <w:unhideWhenUsed/>
    <w:rsid w:val="003C1E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E99"/>
  </w:style>
  <w:style w:type="character" w:styleId="CommentReference">
    <w:name w:val="annotation reference"/>
    <w:basedOn w:val="DefaultParagraphFont"/>
    <w:uiPriority w:val="99"/>
    <w:semiHidden/>
    <w:unhideWhenUsed/>
    <w:rsid w:val="003C1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1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1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1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1E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E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0128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46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6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ylaikhan.dauletalin@one.un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gida.yerkinbay@one.u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4</TotalTime>
  <Pages>1</Pages>
  <Words>1358</Words>
  <Characters>774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ylaikhan Dauletalin</dc:creator>
  <cp:keywords/>
  <dc:description/>
  <cp:lastModifiedBy>Abylaikhan Dauletalin</cp:lastModifiedBy>
  <cp:revision>25</cp:revision>
  <cp:lastPrinted>2020-05-11T17:08:00Z</cp:lastPrinted>
  <dcterms:created xsi:type="dcterms:W3CDTF">2020-03-12T04:11:00Z</dcterms:created>
  <dcterms:modified xsi:type="dcterms:W3CDTF">2020-07-14T04:09:00Z</dcterms:modified>
</cp:coreProperties>
</file>